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11E2C" w14:textId="6003BB45" w:rsidR="00791DA5" w:rsidRDefault="006A3E6A">
                            <w:r>
                              <w:t>Kruh, pašteta od tune, rajčica, kompot                                                                        1.  4.  12.</w:t>
                            </w:r>
                          </w:p>
                          <w:p w14:paraId="7659F006" w14:textId="72D7E72D" w:rsidR="006A3E6A" w:rsidRDefault="006A3E6A">
                            <w:r>
                              <w:t>Šalša od lososa, tjestenina, masline                                                                              1.  4.</w:t>
                            </w:r>
                          </w:p>
                          <w:p w14:paraId="76D7E7B6" w14:textId="014676E1" w:rsidR="006A3E6A" w:rsidRDefault="006A3E6A">
                            <w:proofErr w:type="spellStart"/>
                            <w:r>
                              <w:t>Savitak</w:t>
                            </w:r>
                            <w:proofErr w:type="spellEnd"/>
                            <w:r>
                              <w:t xml:space="preserve"> šumsko voće                                                                                                         1. 3.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5A311E2C" w14:textId="6003BB45" w:rsidR="00791DA5" w:rsidRDefault="006A3E6A">
                      <w:r>
                        <w:t>Kruh, pašteta od tune, rajčica, kompot                                                                        1.  4.  12.</w:t>
                      </w:r>
                    </w:p>
                    <w:p w14:paraId="7659F006" w14:textId="72D7E72D" w:rsidR="006A3E6A" w:rsidRDefault="006A3E6A">
                      <w:r>
                        <w:t>Šalša od lososa, tjestenina, masline                                                                              1.  4.</w:t>
                      </w:r>
                    </w:p>
                    <w:p w14:paraId="76D7E7B6" w14:textId="014676E1" w:rsidR="006A3E6A" w:rsidRDefault="006A3E6A">
                      <w:proofErr w:type="spellStart"/>
                      <w:r>
                        <w:t>Savitak</w:t>
                      </w:r>
                      <w:proofErr w:type="spellEnd"/>
                      <w:r>
                        <w:t xml:space="preserve"> šumsko voće                                                                                                         1. 3.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E86FD" w14:textId="2A3D0BE9" w:rsidR="00791DA5" w:rsidRDefault="006A3E6A">
                            <w:proofErr w:type="spellStart"/>
                            <w:r>
                              <w:t>Chia</w:t>
                            </w:r>
                            <w:proofErr w:type="spellEnd"/>
                            <w:r>
                              <w:t xml:space="preserve"> pletenica, maslac, kakao, voće                                                                                 1.  7.</w:t>
                            </w:r>
                          </w:p>
                          <w:p w14:paraId="77F48A43" w14:textId="16E4526E" w:rsidR="006A3E6A" w:rsidRDefault="006A3E6A">
                            <w:r>
                              <w:t>Varivo od graha, BIO ječmene kaše i mrkve, kobasica                                                  1.  12.</w:t>
                            </w:r>
                          </w:p>
                          <w:p w14:paraId="39A528F2" w14:textId="08EA0B7C" w:rsidR="006A3E6A" w:rsidRDefault="006A3E6A">
                            <w: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46FE86FD" w14:textId="2A3D0BE9" w:rsidR="00791DA5" w:rsidRDefault="006A3E6A">
                      <w:proofErr w:type="spellStart"/>
                      <w:r>
                        <w:t>Chia</w:t>
                      </w:r>
                      <w:proofErr w:type="spellEnd"/>
                      <w:r>
                        <w:t xml:space="preserve"> pletenica, maslac, kakao, voće                                                                                 1.  7.</w:t>
                      </w:r>
                    </w:p>
                    <w:p w14:paraId="77F48A43" w14:textId="16E4526E" w:rsidR="006A3E6A" w:rsidRDefault="006A3E6A">
                      <w:r>
                        <w:t>Varivo od graha, BIO ječmene kaše i mrkve, kobasica                                                  1.  12.</w:t>
                      </w:r>
                    </w:p>
                    <w:p w14:paraId="39A528F2" w14:textId="08EA0B7C" w:rsidR="006A3E6A" w:rsidRDefault="006A3E6A">
                      <w:r>
                        <w:t>Banan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854D53" w14:textId="6953C327" w:rsidR="00791DA5" w:rsidRDefault="006A3E6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6A3E6A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Zobene pahuljice s medom i orasima na mlijeku, banana (od 4. do 8. -slano pecivo)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1. 7.  8.</w:t>
                            </w:r>
                          </w:p>
                          <w:p w14:paraId="7FA0F47A" w14:textId="4D728CAE" w:rsidR="006A3E6A" w:rsidRDefault="006A3E6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netina u umaku od rajčice, pire od krumpira i cvjetače                                              1.  7.</w:t>
                            </w:r>
                          </w:p>
                          <w:p w14:paraId="65D9B6F6" w14:textId="4DA2616D" w:rsidR="006A3E6A" w:rsidRPr="006558BD" w:rsidRDefault="006A3E6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o pecivo               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7B854D53" w14:textId="6953C327" w:rsidR="00791DA5" w:rsidRDefault="006A3E6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6A3E6A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Zobene pahuljice s medom i orasima na mlijeku, banana (od 4. do 8. -slano pecivo)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           1. 7.  8.</w:t>
                      </w:r>
                    </w:p>
                    <w:p w14:paraId="7FA0F47A" w14:textId="4D728CAE" w:rsidR="006A3E6A" w:rsidRDefault="006A3E6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netina u umaku od rajčice, pire od krumpira i cvjetače                                              1.  7.</w:t>
                      </w:r>
                    </w:p>
                    <w:p w14:paraId="65D9B6F6" w14:textId="4DA2616D" w:rsidR="006A3E6A" w:rsidRPr="006558BD" w:rsidRDefault="006A3E6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lano pecivo               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64EB52" w14:textId="4368F745" w:rsidR="00791DA5" w:rsidRDefault="006A3E6A">
                            <w:r>
                              <w:t>Sendvič, čaj, voće                                                                                                                1.  7.</w:t>
                            </w:r>
                          </w:p>
                          <w:p w14:paraId="60F03369" w14:textId="151E7D3F" w:rsidR="006A3E6A" w:rsidRDefault="006A3E6A">
                            <w:r>
                              <w:t>Varivo od mahuna, puretine, krumpira i BIO mrkve                                                     1.</w:t>
                            </w:r>
                          </w:p>
                          <w:p w14:paraId="3A3FF672" w14:textId="02FEAA89" w:rsidR="006A3E6A" w:rsidRDefault="006A3E6A">
                            <w:r>
                              <w:t>Domaći biskvit s BIO namirnicama                                                                                   1.  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2864EB52" w14:textId="4368F745" w:rsidR="00791DA5" w:rsidRDefault="006A3E6A">
                      <w:r>
                        <w:t>Sendvič, čaj, voće                                                                                                                1.  7.</w:t>
                      </w:r>
                    </w:p>
                    <w:p w14:paraId="60F03369" w14:textId="151E7D3F" w:rsidR="006A3E6A" w:rsidRDefault="006A3E6A">
                      <w:r>
                        <w:t>Varivo od mahuna, puretine, krumpira i BIO mrkve                                                     1.</w:t>
                      </w:r>
                    </w:p>
                    <w:p w14:paraId="3A3FF672" w14:textId="02FEAA89" w:rsidR="006A3E6A" w:rsidRDefault="006A3E6A">
                      <w:r>
                        <w:t>Domaći biskvit s BIO namirnicama                                                                                   1.  3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E40989" w14:textId="51814FCB" w:rsidR="006A3E6A" w:rsidRDefault="006A3E6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ogačica sa sirom, jogurt, voće                                                                                           1.  7.</w:t>
                            </w:r>
                          </w:p>
                          <w:p w14:paraId="67642AB6" w14:textId="527C8DB4" w:rsidR="006A3E6A" w:rsidRDefault="006A3E6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Leća i celer na maslinovom ulju, pečena brokula, parmezan                                         1. 7. 9.</w:t>
                            </w:r>
                          </w:p>
                          <w:p w14:paraId="05B6DAC1" w14:textId="21316F2C" w:rsidR="006A3E6A" w:rsidRPr="006558BD" w:rsidRDefault="006A3E6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BI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irov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kruh, maslac, BIO namaz                                                                                     1.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54E40989" w14:textId="51814FCB" w:rsidR="006A3E6A" w:rsidRDefault="006A3E6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ogačica sa sirom, jogurt, voće                                                                                           1.  7.</w:t>
                      </w:r>
                    </w:p>
                    <w:p w14:paraId="67642AB6" w14:textId="527C8DB4" w:rsidR="006A3E6A" w:rsidRDefault="006A3E6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Leća i celer na maslinovom ulju, pečena brokula, parmezan                                         1. 7. 9.</w:t>
                      </w:r>
                    </w:p>
                    <w:p w14:paraId="05B6DAC1" w14:textId="21316F2C" w:rsidR="006A3E6A" w:rsidRPr="006558BD" w:rsidRDefault="006A3E6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BIO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pirov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kruh, maslac, BIO namaz                                                                                     1. 7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7A53BA57" w:rsidR="007F395B" w:rsidRPr="007F395B" w:rsidRDefault="006A3E6A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91DA5">
                              <w:rPr>
                                <w:sz w:val="30"/>
                                <w:szCs w:val="30"/>
                              </w:rPr>
                              <w:t>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91DA5">
                              <w:rPr>
                                <w:sz w:val="30"/>
                                <w:szCs w:val="30"/>
                              </w:rPr>
                              <w:t>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7A53BA57" w:rsidR="007F395B" w:rsidRPr="007F395B" w:rsidRDefault="006A3E6A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9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791DA5">
                        <w:rPr>
                          <w:sz w:val="30"/>
                          <w:szCs w:val="30"/>
                        </w:rPr>
                        <w:t>3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13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791DA5">
                        <w:rPr>
                          <w:sz w:val="30"/>
                          <w:szCs w:val="30"/>
                        </w:rPr>
                        <w:t>3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A3E6A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23DA8"/>
    <w:rsid w:val="0013259C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6A3E6A"/>
    <w:rsid w:val="007073F8"/>
    <w:rsid w:val="00750B1D"/>
    <w:rsid w:val="00755749"/>
    <w:rsid w:val="007568D5"/>
    <w:rsid w:val="00784B82"/>
    <w:rsid w:val="00791DA5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2</cp:revision>
  <cp:lastPrinted>2025-01-28T07:01:00Z</cp:lastPrinted>
  <dcterms:created xsi:type="dcterms:W3CDTF">2024-08-27T06:52:00Z</dcterms:created>
  <dcterms:modified xsi:type="dcterms:W3CDTF">2026-03-03T08:03:00Z</dcterms:modified>
</cp:coreProperties>
</file>